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26424" w14:textId="77777777" w:rsidR="00611FC4" w:rsidRPr="00D56C34" w:rsidRDefault="00611FC4" w:rsidP="00D56C34">
      <w:pPr>
        <w:jc w:val="center"/>
        <w:rPr>
          <w:b/>
          <w:sz w:val="22"/>
          <w:szCs w:val="22"/>
        </w:rPr>
      </w:pPr>
      <w:r w:rsidRPr="00D56C34">
        <w:rPr>
          <w:b/>
          <w:sz w:val="22"/>
          <w:szCs w:val="22"/>
        </w:rPr>
        <w:t>DEPARTMENT OF AQUATIC SCIENCES AND FISHERIES</w:t>
      </w:r>
      <w:r w:rsidR="007932FB">
        <w:rPr>
          <w:b/>
          <w:sz w:val="22"/>
          <w:szCs w:val="22"/>
        </w:rPr>
        <w:t xml:space="preserve"> TECHNOLOGY </w:t>
      </w:r>
    </w:p>
    <w:p w14:paraId="7FE9E858" w14:textId="556DB331" w:rsidR="00475EAA" w:rsidRDefault="00833064" w:rsidP="00475EAA">
      <w:pPr>
        <w:jc w:val="center"/>
        <w:rPr>
          <w:b/>
          <w:sz w:val="22"/>
          <w:szCs w:val="22"/>
        </w:rPr>
      </w:pPr>
      <w:r w:rsidRPr="00D56C34">
        <w:rPr>
          <w:b/>
          <w:sz w:val="22"/>
          <w:szCs w:val="22"/>
        </w:rPr>
        <w:t>AQ 399</w:t>
      </w:r>
      <w:r w:rsidR="00262673">
        <w:rPr>
          <w:b/>
          <w:sz w:val="22"/>
          <w:szCs w:val="22"/>
        </w:rPr>
        <w:t xml:space="preserve">: </w:t>
      </w:r>
      <w:r w:rsidRPr="00D56C34">
        <w:rPr>
          <w:b/>
          <w:sz w:val="22"/>
          <w:szCs w:val="22"/>
        </w:rPr>
        <w:t xml:space="preserve"> 2019/2020</w:t>
      </w:r>
      <w:r w:rsidR="00611FC4" w:rsidRPr="00D56C34">
        <w:rPr>
          <w:b/>
          <w:sz w:val="22"/>
          <w:szCs w:val="22"/>
        </w:rPr>
        <w:t xml:space="preserve"> </w:t>
      </w:r>
    </w:p>
    <w:p w14:paraId="33E7613A" w14:textId="77777777" w:rsidR="00504F9A" w:rsidRPr="00475EAA" w:rsidRDefault="00504F9A" w:rsidP="00475EAA">
      <w:pPr>
        <w:jc w:val="center"/>
        <w:rPr>
          <w:b/>
          <w:sz w:val="22"/>
          <w:szCs w:val="22"/>
        </w:rPr>
      </w:pPr>
    </w:p>
    <w:tbl>
      <w:tblPr>
        <w:tblW w:w="11375" w:type="dxa"/>
        <w:jc w:val="center"/>
        <w:tblLayout w:type="fixed"/>
        <w:tblLook w:val="04A0" w:firstRow="1" w:lastRow="0" w:firstColumn="1" w:lastColumn="0" w:noHBand="0" w:noVBand="1"/>
      </w:tblPr>
      <w:tblGrid>
        <w:gridCol w:w="461"/>
        <w:gridCol w:w="2094"/>
        <w:gridCol w:w="630"/>
        <w:gridCol w:w="8190"/>
      </w:tblGrid>
      <w:tr w:rsidR="009F798B" w:rsidRPr="009A5F5E" w14:paraId="43E19600" w14:textId="1F057B8B" w:rsidTr="009F798B">
        <w:trPr>
          <w:trHeight w:val="357"/>
          <w:tblHeader/>
          <w:jc w:val="center"/>
        </w:trPr>
        <w:tc>
          <w:tcPr>
            <w:tcW w:w="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4E7C3D6" w14:textId="77777777" w:rsidR="009F798B" w:rsidRPr="009A5F5E" w:rsidRDefault="009F798B" w:rsidP="00312E15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≠</w:t>
            </w:r>
          </w:p>
        </w:tc>
        <w:tc>
          <w:tcPr>
            <w:tcW w:w="20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A50AAC0" w14:textId="77777777" w:rsidR="009F798B" w:rsidRPr="009A5F5E" w:rsidRDefault="009F798B" w:rsidP="00312E15">
            <w:pPr>
              <w:jc w:val="center"/>
              <w:rPr>
                <w:b/>
                <w:bCs/>
                <w:sz w:val="22"/>
                <w:szCs w:val="22"/>
              </w:rPr>
            </w:pPr>
            <w:r w:rsidRPr="009A5F5E">
              <w:rPr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3B388ED" w14:textId="77777777" w:rsidR="009F798B" w:rsidRPr="009A5F5E" w:rsidRDefault="009F798B" w:rsidP="00312E15">
            <w:pPr>
              <w:jc w:val="center"/>
              <w:rPr>
                <w:b/>
                <w:bCs/>
                <w:sz w:val="22"/>
                <w:szCs w:val="22"/>
              </w:rPr>
            </w:pPr>
            <w:r w:rsidRPr="009A5F5E">
              <w:rPr>
                <w:b/>
                <w:bCs/>
                <w:sz w:val="22"/>
                <w:szCs w:val="22"/>
              </w:rPr>
              <w:t>Sex</w:t>
            </w:r>
          </w:p>
        </w:tc>
        <w:tc>
          <w:tcPr>
            <w:tcW w:w="8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998CBA3" w14:textId="26BF5E69" w:rsidR="009F798B" w:rsidRPr="009A5F5E" w:rsidRDefault="009F798B" w:rsidP="003F0BB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Research </w:t>
            </w:r>
            <w:r w:rsidRPr="009A5F5E">
              <w:rPr>
                <w:b/>
                <w:bCs/>
                <w:sz w:val="22"/>
                <w:szCs w:val="22"/>
              </w:rPr>
              <w:t>Title</w:t>
            </w:r>
          </w:p>
        </w:tc>
      </w:tr>
      <w:tr w:rsidR="009F798B" w:rsidRPr="009A5F5E" w14:paraId="09F096B1" w14:textId="1E8948FB" w:rsidTr="009F798B">
        <w:trPr>
          <w:trHeight w:val="315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468B3" w14:textId="77777777" w:rsidR="009F798B" w:rsidRPr="005A34B1" w:rsidRDefault="009F798B">
            <w:pPr>
              <w:rPr>
                <w:sz w:val="22"/>
                <w:szCs w:val="22"/>
              </w:rPr>
            </w:pPr>
            <w:r w:rsidRPr="005A34B1">
              <w:rPr>
                <w:sz w:val="22"/>
                <w:szCs w:val="22"/>
              </w:rPr>
              <w:t>1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167AE" w14:textId="55F20F4A" w:rsidR="009F798B" w:rsidRPr="005A34B1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thayo Mathayo J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A35114" w14:textId="7D614E8B" w:rsidR="009F798B" w:rsidRPr="005A34B1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A686C" w14:textId="38706306" w:rsidR="009F798B" w:rsidRPr="005A34B1" w:rsidRDefault="009F798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the concentration of fecal coliform bacteria in Sea water at Kunduchi and Silver sand beaches.</w:t>
            </w:r>
          </w:p>
        </w:tc>
      </w:tr>
      <w:tr w:rsidR="009F798B" w:rsidRPr="009A5F5E" w14:paraId="774D0CF3" w14:textId="049CEAC3" w:rsidTr="009F798B">
        <w:trPr>
          <w:trHeight w:val="197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2ABA7" w14:textId="52305367" w:rsidR="009F798B" w:rsidRPr="005A34B1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FFADD" w14:textId="34DCCCD1" w:rsidR="009F798B" w:rsidRPr="005A34B1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gnatus </w:t>
            </w:r>
            <w:r w:rsidRPr="00E30CDE">
              <w:rPr>
                <w:sz w:val="22"/>
                <w:szCs w:val="22"/>
              </w:rPr>
              <w:t>Flavi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7B7EB" w14:textId="7DCFBAF5" w:rsidR="009F798B" w:rsidRPr="005A34B1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77EB9" w14:textId="67F5E052" w:rsidR="009F798B" w:rsidRPr="006B5B9F" w:rsidRDefault="009F798B">
            <w:pPr>
              <w:rPr>
                <w:sz w:val="22"/>
                <w:szCs w:val="22"/>
              </w:rPr>
            </w:pPr>
            <w:r w:rsidRPr="006B5B9F">
              <w:rPr>
                <w:sz w:val="22"/>
                <w:szCs w:val="22"/>
              </w:rPr>
              <w:t>Relationship between solid waste and abundance of intertidal macrofauna.</w:t>
            </w:r>
          </w:p>
        </w:tc>
      </w:tr>
      <w:tr w:rsidR="009F798B" w:rsidRPr="009A5F5E" w14:paraId="6630610C" w14:textId="41797DC7" w:rsidTr="009F798B">
        <w:trPr>
          <w:trHeight w:val="55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6C428" w14:textId="5C7EC40C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0125D" w14:textId="6A507649" w:rsidR="009F798B" w:rsidRPr="009A5F5E" w:rsidRDefault="009F798B" w:rsidP="00971E91">
            <w:pPr>
              <w:rPr>
                <w:sz w:val="22"/>
                <w:szCs w:val="22"/>
              </w:rPr>
            </w:pPr>
            <w:r w:rsidRPr="00404E24">
              <w:rPr>
                <w:sz w:val="22"/>
                <w:szCs w:val="22"/>
              </w:rPr>
              <w:t>Mohamed Ammar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D5FD7" w14:textId="31E0EFFF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327DB9" w14:textId="76B18191" w:rsidR="009F798B" w:rsidRPr="005A34B1" w:rsidRDefault="009F798B" w:rsidP="00F06B5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To investigate challenges associated with catfish farming in Dar es salaam and Costal region</w:t>
            </w:r>
          </w:p>
        </w:tc>
      </w:tr>
      <w:tr w:rsidR="009F798B" w:rsidRPr="009A5F5E" w14:paraId="6CB4AE39" w14:textId="2B567012" w:rsidTr="009F798B">
        <w:trPr>
          <w:trHeight w:val="217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7F721" w14:textId="111DE77C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08ACC" w14:textId="67934957" w:rsidR="009F798B" w:rsidRPr="009A5F5E" w:rsidRDefault="009F798B" w:rsidP="005348A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id Farijala J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99DD6" w14:textId="1D63E773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8D99C" w14:textId="00C1DE5D" w:rsidR="009F798B" w:rsidRPr="009A5F5E" w:rsidRDefault="009F798B" w:rsidP="00611FC4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Mapping of Catfish farmers in Dar es Salaam</w:t>
            </w:r>
          </w:p>
        </w:tc>
      </w:tr>
      <w:tr w:rsidR="009F798B" w:rsidRPr="009A5F5E" w14:paraId="6265AE48" w14:textId="215FDD3B" w:rsidTr="009F798B">
        <w:trPr>
          <w:trHeight w:val="20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CA183" w14:textId="761C99E5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1D1281" w14:textId="5FCC660C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dunga, Fidel C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BB8A0" w14:textId="19461D1F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C6C331" w14:textId="2D42A878" w:rsidR="009F798B" w:rsidRPr="009A5F5E" w:rsidRDefault="009F798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the growth performance of male Nile tilapia stocked together with African catfish as the biological pond cleaner.</w:t>
            </w:r>
          </w:p>
        </w:tc>
      </w:tr>
      <w:tr w:rsidR="009F798B" w:rsidRPr="009A5F5E" w14:paraId="6E7DD88B" w14:textId="02879C56" w:rsidTr="009F798B">
        <w:trPr>
          <w:trHeight w:val="17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86B85" w14:textId="7E54898C" w:rsidR="009F798B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17C98" w14:textId="6E969F4B" w:rsidR="009F798B" w:rsidRPr="009A5F5E" w:rsidRDefault="009F798B">
            <w:pPr>
              <w:rPr>
                <w:sz w:val="22"/>
                <w:szCs w:val="22"/>
              </w:rPr>
            </w:pPr>
            <w:r w:rsidRPr="00855D21">
              <w:rPr>
                <w:sz w:val="22"/>
                <w:szCs w:val="22"/>
              </w:rPr>
              <w:t>Elias Enock 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5C4AA" w14:textId="46124718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6618A" w14:textId="6C804467" w:rsidR="009F798B" w:rsidRPr="009A5F5E" w:rsidRDefault="009F798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The artificial propagation of african cartifish</w:t>
            </w:r>
            <w:r w:rsidR="00CE1970">
              <w:rPr>
                <w:sz w:val="22"/>
                <w:szCs w:val="22"/>
              </w:rPr>
              <w:t xml:space="preserve"> </w:t>
            </w:r>
            <w:r w:rsidRPr="00504F9A">
              <w:rPr>
                <w:sz w:val="22"/>
                <w:szCs w:val="22"/>
              </w:rPr>
              <w:t>(Clarias gariepinus) using pituitary gland of toad (Bufo regularis)</w:t>
            </w:r>
          </w:p>
        </w:tc>
      </w:tr>
      <w:tr w:rsidR="009F798B" w:rsidRPr="009A5F5E" w14:paraId="1707D795" w14:textId="3F71521A" w:rsidTr="009F798B">
        <w:trPr>
          <w:trHeight w:val="17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DBCE1" w14:textId="4F84B649" w:rsidR="009F798B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3BCAE" w14:textId="1BC26C0E" w:rsidR="009F798B" w:rsidRPr="009A5F5E" w:rsidRDefault="009F798B">
            <w:pPr>
              <w:rPr>
                <w:sz w:val="22"/>
                <w:szCs w:val="22"/>
              </w:rPr>
            </w:pPr>
            <w:r w:rsidRPr="00904584">
              <w:rPr>
                <w:sz w:val="22"/>
                <w:szCs w:val="22"/>
              </w:rPr>
              <w:t>Sailepu Lembri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1A6136" w14:textId="0CB8068B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103426" w14:textId="6DE1B804" w:rsidR="009F798B" w:rsidRPr="00504F9A" w:rsidRDefault="009F798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Comparison of the morphometric variations and mercury levels in mangrove gastropod (Terebralia palustris) between mbweni and Mtoni Kijichi mangrove forest, dar es salaam.</w:t>
            </w:r>
          </w:p>
        </w:tc>
      </w:tr>
      <w:tr w:rsidR="009F798B" w:rsidRPr="009A5F5E" w14:paraId="7DD84CD1" w14:textId="159FD4F6" w:rsidTr="009F798B">
        <w:trPr>
          <w:trHeight w:val="17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61B0A" w14:textId="2D350FA4" w:rsidR="009F798B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8130A" w14:textId="350E854C" w:rsidR="009F798B" w:rsidRPr="009A5F5E" w:rsidRDefault="009F798B">
            <w:pPr>
              <w:rPr>
                <w:sz w:val="22"/>
                <w:szCs w:val="22"/>
              </w:rPr>
            </w:pPr>
            <w:r w:rsidRPr="00904584">
              <w:rPr>
                <w:sz w:val="22"/>
                <w:szCs w:val="22"/>
              </w:rPr>
              <w:t>Emmanuel Fait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EF609D" w14:textId="0ADFB17B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A5C26" w14:textId="0FCD08F3" w:rsidR="009F798B" w:rsidRPr="009A5F5E" w:rsidRDefault="009F798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growth performance and nutrient removal rates by seaweed(Enteromorpha sp)  grown in different salinities</w:t>
            </w:r>
          </w:p>
        </w:tc>
      </w:tr>
      <w:tr w:rsidR="009F798B" w:rsidRPr="009A5F5E" w14:paraId="444A4E2C" w14:textId="7CA9FE7C" w:rsidTr="009F798B">
        <w:trPr>
          <w:trHeight w:val="278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BDE3D6" w14:textId="5E3841BA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A2BCF" w14:textId="48342BC6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sigaro Lucas F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F7E57" w14:textId="4224E491" w:rsidR="009F798B" w:rsidRPr="009A5F5E" w:rsidRDefault="009F798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EADCB" w14:textId="54FD1159" w:rsidR="009F798B" w:rsidRPr="00504F9A" w:rsidRDefault="009F798B" w:rsidP="00504F9A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Comparative study of calf and adult cattle manure fertilization on growth performance of Nile tilapia</w:t>
            </w:r>
          </w:p>
        </w:tc>
      </w:tr>
      <w:tr w:rsidR="009F798B" w:rsidRPr="009A5F5E" w14:paraId="351695AE" w14:textId="0744D3AD" w:rsidTr="009F798B">
        <w:trPr>
          <w:trHeight w:val="20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9BACE" w14:textId="089C4841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02237" w14:textId="5EB421AA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odati Denis T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D665C" w14:textId="3F7C4DE6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5C8ABF" w14:textId="2B4DAFBA" w:rsidR="009F798B" w:rsidRPr="009931A9" w:rsidRDefault="009F798B" w:rsidP="00ED1ABB">
            <w:pPr>
              <w:rPr>
                <w:sz w:val="22"/>
                <w:szCs w:val="22"/>
              </w:rPr>
            </w:pPr>
            <w:r w:rsidRPr="0044121D">
              <w:rPr>
                <w:sz w:val="22"/>
                <w:szCs w:val="22"/>
              </w:rPr>
              <w:t>Eco hydrological study of the Udzungwa catchment using aquatic macro-invertebrate</w:t>
            </w:r>
          </w:p>
        </w:tc>
      </w:tr>
      <w:tr w:rsidR="009F798B" w:rsidRPr="009A5F5E" w14:paraId="36095BC2" w14:textId="269AE25A" w:rsidTr="009F798B">
        <w:trPr>
          <w:trHeight w:val="24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901C3" w14:textId="6E8CAA3F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56F9B" w14:textId="23D4D3A0" w:rsidR="009F798B" w:rsidRPr="009A5F5E" w:rsidRDefault="009F798B" w:rsidP="00ED1ABB">
            <w:pPr>
              <w:rPr>
                <w:sz w:val="22"/>
                <w:szCs w:val="22"/>
              </w:rPr>
            </w:pPr>
            <w:r w:rsidRPr="00066C98">
              <w:rPr>
                <w:sz w:val="22"/>
                <w:szCs w:val="22"/>
              </w:rPr>
              <w:t>Rajabu Omary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75803" w14:textId="36C76E3A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8489A" w14:textId="5B0B1BE6" w:rsidR="009F798B" w:rsidRPr="009A5F5E" w:rsidRDefault="009F798B" w:rsidP="00ED1AB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per-capita fish consumption</w:t>
            </w:r>
          </w:p>
        </w:tc>
      </w:tr>
      <w:tr w:rsidR="009F798B" w:rsidRPr="009A5F5E" w14:paraId="45F0644C" w14:textId="1ED5B885" w:rsidTr="009F798B">
        <w:trPr>
          <w:trHeight w:val="188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11EB0F" w14:textId="256C1B6A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736029" w14:textId="5DC69CDE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alimu Zanura J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CEA32" w14:textId="277CD6A1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1702F" w14:textId="1B1E88E8" w:rsidR="009F798B" w:rsidRPr="009A5F5E" w:rsidRDefault="009F798B" w:rsidP="00ED1AB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The influence of Plant (Azolla pinnata) and animal based feeds (Cockroach and fly maggot) on growth rate of Nile tilapia fingerlings cultured in the tanks.</w:t>
            </w:r>
          </w:p>
        </w:tc>
      </w:tr>
      <w:tr w:rsidR="009F798B" w:rsidRPr="009A5F5E" w14:paraId="2487EB36" w14:textId="15156C79" w:rsidTr="009F798B">
        <w:trPr>
          <w:trHeight w:val="17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4481A4" w14:textId="3F6473F8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E35BE" w14:textId="599355B5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tipas Mmanda 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0603D" w14:textId="190F1B31" w:rsidR="009F798B" w:rsidRPr="009A5F5E" w:rsidRDefault="009F798B" w:rsidP="00ED1A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8D00F" w14:textId="2A64E58A" w:rsidR="009F798B" w:rsidRPr="009A5F5E" w:rsidRDefault="009F798B" w:rsidP="00ED1AB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efficiency of feather meal on the growth performance of Nile tilapia (Oreochromis niloticus)</w:t>
            </w:r>
          </w:p>
        </w:tc>
      </w:tr>
      <w:tr w:rsidR="009F798B" w:rsidRPr="009A5F5E" w14:paraId="42D5AEEF" w14:textId="7BC19DE4" w:rsidTr="009F798B">
        <w:trPr>
          <w:trHeight w:val="24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74BF7" w14:textId="0BC1CF5B" w:rsidR="009F798B" w:rsidRPr="009A5F5E" w:rsidRDefault="009F798B" w:rsidP="0058257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9F1EF" w14:textId="14C92631" w:rsidR="009F798B" w:rsidRPr="009A5F5E" w:rsidRDefault="009F798B" w:rsidP="00582579">
            <w:pPr>
              <w:rPr>
                <w:sz w:val="22"/>
                <w:szCs w:val="22"/>
              </w:rPr>
            </w:pPr>
            <w:r w:rsidRPr="006B5031">
              <w:rPr>
                <w:sz w:val="22"/>
                <w:szCs w:val="22"/>
              </w:rPr>
              <w:t>Halifa Mwemb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93484C" w14:textId="03CAEEC9" w:rsidR="009F798B" w:rsidRPr="009A5F5E" w:rsidRDefault="009F798B" w:rsidP="0058257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4969B8" w14:textId="0FBED28B" w:rsidR="009F798B" w:rsidRPr="009A5F5E" w:rsidRDefault="009F798B" w:rsidP="00582579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The effect of stocking density on growth performance and survival rate of fresh water prawns</w:t>
            </w:r>
          </w:p>
        </w:tc>
      </w:tr>
      <w:tr w:rsidR="009F798B" w:rsidRPr="009A5F5E" w14:paraId="672A7ADF" w14:textId="37218F74" w:rsidTr="009F798B">
        <w:trPr>
          <w:trHeight w:val="175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A4EA68" w14:textId="253C9CDE" w:rsidR="009F798B" w:rsidRPr="009A5F5E" w:rsidRDefault="009F798B" w:rsidP="0058257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15A9E" w14:textId="7EFF700F" w:rsidR="009F798B" w:rsidRPr="009A5F5E" w:rsidRDefault="009F798B" w:rsidP="0058257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lal Rashi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E3A22" w14:textId="67400653" w:rsidR="009F798B" w:rsidRPr="009A5F5E" w:rsidRDefault="009F798B" w:rsidP="0058257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92947" w14:textId="02649ECC" w:rsidR="009F798B" w:rsidRPr="00504F9A" w:rsidRDefault="009F798B" w:rsidP="00582579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Determination of abundance of microplastic in surface water and sediments along the Msimbazi river</w:t>
            </w:r>
          </w:p>
        </w:tc>
      </w:tr>
      <w:tr w:rsidR="009F798B" w:rsidRPr="009A5F5E" w14:paraId="5B5D9177" w14:textId="2F63ECD2" w:rsidTr="009F798B">
        <w:trPr>
          <w:trHeight w:val="356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B89BF2" w14:textId="3114663C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437213" w14:textId="69D61F8D" w:rsidR="009F798B" w:rsidRPr="009A5F5E" w:rsidRDefault="009F798B" w:rsidP="00AF1F95">
            <w:pPr>
              <w:rPr>
                <w:sz w:val="22"/>
                <w:szCs w:val="22"/>
              </w:rPr>
            </w:pPr>
            <w:r w:rsidRPr="00F50B22">
              <w:rPr>
                <w:sz w:val="22"/>
                <w:szCs w:val="22"/>
              </w:rPr>
              <w:t>Said Abdalla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7C109B" w14:textId="4DFC7863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95CBA5" w14:textId="2D0D7D46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Reducing post-harvest loss “comparative study between traditional ground sun drying and raised drying rack”</w:t>
            </w:r>
          </w:p>
        </w:tc>
      </w:tr>
      <w:tr w:rsidR="009F798B" w:rsidRPr="009A5F5E" w14:paraId="173E37DB" w14:textId="18536FDA" w:rsidTr="009F798B">
        <w:trPr>
          <w:trHeight w:val="215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26656" w14:textId="5DCFC3BF" w:rsidR="009F798B" w:rsidRPr="009A5F5E" w:rsidRDefault="009F798B" w:rsidP="00AA76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CBE7F" w14:textId="6ADC3760" w:rsidR="009F798B" w:rsidRPr="009A5F5E" w:rsidRDefault="009F798B" w:rsidP="00AA7617">
            <w:pPr>
              <w:rPr>
                <w:sz w:val="22"/>
                <w:szCs w:val="22"/>
              </w:rPr>
            </w:pPr>
            <w:r w:rsidRPr="00BE6DFB">
              <w:rPr>
                <w:sz w:val="22"/>
                <w:szCs w:val="22"/>
              </w:rPr>
              <w:t>Lukio Yusuph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64CC07" w14:textId="7F1856E4" w:rsidR="009F798B" w:rsidRPr="009A5F5E" w:rsidRDefault="009F798B" w:rsidP="00AA761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F403BC" w14:textId="36DDA4D1" w:rsidR="009F798B" w:rsidRPr="009A5F5E" w:rsidRDefault="009F798B" w:rsidP="00AA7617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Determination of total mercury in the seagrass tissues</w:t>
            </w:r>
          </w:p>
        </w:tc>
      </w:tr>
      <w:tr w:rsidR="009F798B" w:rsidRPr="009A5F5E" w14:paraId="2C1D1C6B" w14:textId="3A080549" w:rsidTr="009F798B">
        <w:trPr>
          <w:trHeight w:val="286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F17B2A" w14:textId="29954E59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8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0ED358" w14:textId="30F0998B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dson Jared 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ED60D" w14:textId="2CFF05E7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66699" w14:textId="4455DAD9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safety at the sea during fishing at Kunduchi landing site.</w:t>
            </w:r>
          </w:p>
        </w:tc>
      </w:tr>
      <w:tr w:rsidR="009F798B" w:rsidRPr="009A5F5E" w14:paraId="262138C9" w14:textId="3244C3C2" w:rsidTr="009F798B">
        <w:trPr>
          <w:trHeight w:val="9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80F15" w14:textId="5FEB6CB2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78D24" w14:textId="1CDA84EC" w:rsidR="009F798B" w:rsidRPr="009A5F5E" w:rsidRDefault="009F798B" w:rsidP="00AF1F95">
            <w:pPr>
              <w:rPr>
                <w:sz w:val="22"/>
                <w:szCs w:val="22"/>
              </w:rPr>
            </w:pPr>
            <w:r w:rsidRPr="00F50B22">
              <w:rPr>
                <w:sz w:val="22"/>
                <w:szCs w:val="22"/>
              </w:rPr>
              <w:t>Mohamed Faswihu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E894C" w14:textId="712EEBCC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6260B" w14:textId="575A8128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n assessment on the contribution of fisheries to fisher's livelihood at Mlingotini, Bagamoyo</w:t>
            </w:r>
          </w:p>
        </w:tc>
      </w:tr>
      <w:tr w:rsidR="009F798B" w:rsidRPr="009A5F5E" w14:paraId="76DFBF5B" w14:textId="69BA7E55" w:rsidTr="009F798B">
        <w:trPr>
          <w:trHeight w:val="763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A52DE7" w14:textId="65B5C3A0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DED9BF" w14:textId="6E60EDBF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ulid Zaharani 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5464A1" w14:textId="178D9C0C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A55213" w14:textId="48965F2D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Influence of female weight and crude protein on reproductive performance of cultured tilapia (Oreochromis niloticus)</w:t>
            </w:r>
          </w:p>
        </w:tc>
      </w:tr>
      <w:tr w:rsidR="009F798B" w:rsidRPr="009A5F5E" w14:paraId="4BECC539" w14:textId="74F12797" w:rsidTr="009F798B">
        <w:trPr>
          <w:trHeight w:val="69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7058CF" w14:textId="091EBE99" w:rsidR="009F798B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BAD15" w14:textId="197BC759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ustine, Agatha M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BB4BA" w14:textId="0F7A0941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122F4" w14:textId="79A6A8E9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Comparison of marine ornamental fish business and freshwater ornamental fish business in Kinondoni District.</w:t>
            </w:r>
          </w:p>
        </w:tc>
      </w:tr>
      <w:tr w:rsidR="009F798B" w:rsidRPr="009A5F5E" w14:paraId="2A611A3A" w14:textId="32996956" w:rsidTr="009F798B">
        <w:trPr>
          <w:trHeight w:val="343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FC2434" w14:textId="7B82B584" w:rsidR="009F798B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05A04D" w14:textId="4E93A1AB" w:rsidR="009F798B" w:rsidRPr="009A5F5E" w:rsidRDefault="009F798B" w:rsidP="00AF1F95">
            <w:pPr>
              <w:rPr>
                <w:sz w:val="22"/>
                <w:szCs w:val="22"/>
              </w:rPr>
            </w:pPr>
            <w:r w:rsidRPr="00D92DDB">
              <w:rPr>
                <w:sz w:val="22"/>
                <w:szCs w:val="22"/>
              </w:rPr>
              <w:t>Adamu Ziadi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E399C4" w14:textId="10ADEEA5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ECE57" w14:textId="529904D8" w:rsidR="009F798B" w:rsidRPr="009A5F5E" w:rsidRDefault="009F798B" w:rsidP="0044121D">
            <w:pPr>
              <w:rPr>
                <w:sz w:val="22"/>
                <w:szCs w:val="22"/>
              </w:rPr>
            </w:pPr>
            <w:r w:rsidRPr="0044121D">
              <w:rPr>
                <w:sz w:val="22"/>
                <w:szCs w:val="22"/>
              </w:rPr>
              <w:t>Assessment of registration and licensing challenges</w:t>
            </w:r>
            <w:r>
              <w:rPr>
                <w:sz w:val="22"/>
                <w:szCs w:val="22"/>
              </w:rPr>
              <w:t xml:space="preserve"> </w:t>
            </w:r>
            <w:r w:rsidRPr="0044121D">
              <w:rPr>
                <w:sz w:val="22"/>
                <w:szCs w:val="22"/>
              </w:rPr>
              <w:t>facing Kunduchi fishermen</w:t>
            </w:r>
          </w:p>
        </w:tc>
      </w:tr>
      <w:tr w:rsidR="009F798B" w:rsidRPr="009A5F5E" w14:paraId="2DFA7209" w14:textId="177EC7AD" w:rsidTr="009F798B">
        <w:trPr>
          <w:trHeight w:val="174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7C119" w14:textId="57069F9F" w:rsidR="009F798B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679FE4" w14:textId="3286B219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ngula Felix 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6DD66D" w14:textId="42FF5972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80350" w14:textId="41E47C8D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The use of remote sensing for identification of potential fishing zones at Kunduchi coastal water.</w:t>
            </w:r>
          </w:p>
        </w:tc>
      </w:tr>
      <w:tr w:rsidR="009F798B" w:rsidRPr="009A5F5E" w14:paraId="1C551EDA" w14:textId="3BA0DAEF" w:rsidTr="009F798B">
        <w:trPr>
          <w:trHeight w:val="30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C1872" w14:textId="34268DE6" w:rsidR="009F798B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2C7EC" w14:textId="36EA01F7" w:rsidR="009F798B" w:rsidRPr="009A5F5E" w:rsidRDefault="009F798B" w:rsidP="00AF1F95">
            <w:pPr>
              <w:rPr>
                <w:sz w:val="22"/>
                <w:szCs w:val="22"/>
              </w:rPr>
            </w:pPr>
            <w:r w:rsidRPr="0024584D">
              <w:rPr>
                <w:sz w:val="22"/>
                <w:szCs w:val="22"/>
              </w:rPr>
              <w:t>Maduhu Ntugwa 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AC81FA" w14:textId="59173C03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3141B" w14:textId="282754B4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Determination of phosphorus concentration in anchovies and snappers.</w:t>
            </w:r>
          </w:p>
        </w:tc>
      </w:tr>
      <w:tr w:rsidR="009F798B" w:rsidRPr="009A5F5E" w14:paraId="3555C024" w14:textId="6A845780" w:rsidTr="009F798B">
        <w:trPr>
          <w:trHeight w:val="35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D0D62" w14:textId="1B96630A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B71DDF" w14:textId="26AAD879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gasa, Laurence S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1F9D5" w14:textId="31814ADB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DA557D" w14:textId="2CD6FCB9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spoilage rate in African catfish (Clarias gariepinus) processed by smoking, sun drying and frying.</w:t>
            </w:r>
          </w:p>
        </w:tc>
      </w:tr>
      <w:tr w:rsidR="009F798B" w:rsidRPr="009A5F5E" w14:paraId="560A48F8" w14:textId="79ADA8A2" w:rsidTr="009F798B">
        <w:trPr>
          <w:trHeight w:val="233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8F361" w14:textId="73623DE3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DA2F6" w14:textId="6A1D0BA8" w:rsidR="009F798B" w:rsidRPr="009A5F5E" w:rsidRDefault="009F798B" w:rsidP="00AF1F95">
            <w:pPr>
              <w:rPr>
                <w:sz w:val="22"/>
                <w:szCs w:val="22"/>
              </w:rPr>
            </w:pPr>
            <w:r w:rsidRPr="00AD6BB9">
              <w:rPr>
                <w:sz w:val="22"/>
                <w:szCs w:val="22"/>
              </w:rPr>
              <w:t>Farida Lameck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17F3A" w14:textId="4CE3209D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BA8EF8" w14:textId="634BED7A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Consumer preference on different fish species at Kunduchi</w:t>
            </w:r>
          </w:p>
        </w:tc>
      </w:tr>
      <w:tr w:rsidR="009F798B" w:rsidRPr="009A5F5E" w14:paraId="72510174" w14:textId="130F45AB" w:rsidTr="009F798B">
        <w:trPr>
          <w:trHeight w:val="26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E4568" w14:textId="167F7C25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99586" w14:textId="0449E973" w:rsidR="009F798B" w:rsidRPr="009A5F5E" w:rsidRDefault="009F798B" w:rsidP="00AF1F95">
            <w:pPr>
              <w:rPr>
                <w:sz w:val="22"/>
                <w:szCs w:val="22"/>
              </w:rPr>
            </w:pPr>
            <w:r w:rsidRPr="00050D45">
              <w:rPr>
                <w:sz w:val="22"/>
                <w:szCs w:val="22"/>
              </w:rPr>
              <w:t>Makemba Venance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A215A" w14:textId="2A25FC4E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E5436" w14:textId="129DD51F" w:rsidR="009F798B" w:rsidRPr="009A5F5E" w:rsidRDefault="009F798B" w:rsidP="00F06B5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The assessment of beach macro litter accumulation between Kawe and Kunduchi beaches, Dar es salaam region</w:t>
            </w:r>
          </w:p>
        </w:tc>
      </w:tr>
      <w:tr w:rsidR="009F798B" w:rsidRPr="009A5F5E" w14:paraId="62EED122" w14:textId="61C8A24F" w:rsidTr="009F798B">
        <w:trPr>
          <w:trHeight w:val="215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1B71A" w14:textId="7654E0C0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A32F1" w14:textId="0E211708" w:rsidR="009F798B" w:rsidRPr="009A5F5E" w:rsidRDefault="009F798B" w:rsidP="00AF1F95">
            <w:pPr>
              <w:rPr>
                <w:sz w:val="22"/>
                <w:szCs w:val="22"/>
              </w:rPr>
            </w:pPr>
            <w:r w:rsidRPr="001F0A98">
              <w:rPr>
                <w:sz w:val="22"/>
                <w:szCs w:val="22"/>
              </w:rPr>
              <w:t>Mhamila, Esther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1120DE" w14:textId="2D39AA2C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6ABE7" w14:textId="5DA37F91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market and value chain of anchovies landed at Kunduchi.</w:t>
            </w:r>
          </w:p>
        </w:tc>
      </w:tr>
      <w:tr w:rsidR="009F798B" w:rsidRPr="009A5F5E" w14:paraId="1728295E" w14:textId="669EC526" w:rsidTr="009F798B">
        <w:trPr>
          <w:trHeight w:val="35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D9E9C1" w14:textId="5DD3BC7E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97A3E" w14:textId="7A93FCB1" w:rsidR="009F798B" w:rsidRPr="009A5F5E" w:rsidRDefault="009F798B" w:rsidP="00AF1F95">
            <w:pPr>
              <w:rPr>
                <w:sz w:val="22"/>
                <w:szCs w:val="22"/>
              </w:rPr>
            </w:pPr>
            <w:r w:rsidRPr="0085288D">
              <w:rPr>
                <w:sz w:val="22"/>
                <w:szCs w:val="22"/>
              </w:rPr>
              <w:t>Julius Emmanuel R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34A02" w14:textId="1A5207CA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AEC05" w14:textId="07A7BFE6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Contribution of fish trade to living standards of small scale fish traders at Ferry fish market.</w:t>
            </w:r>
          </w:p>
        </w:tc>
      </w:tr>
      <w:tr w:rsidR="009F798B" w:rsidRPr="009A5F5E" w14:paraId="10DAD4F6" w14:textId="7A1BAF64" w:rsidTr="009F798B">
        <w:trPr>
          <w:trHeight w:val="215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7B630" w14:textId="70015AF7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554BC" w14:textId="4322B3F3" w:rsidR="009F798B" w:rsidRPr="009A5F5E" w:rsidRDefault="009F798B" w:rsidP="00AF1F95">
            <w:pPr>
              <w:rPr>
                <w:sz w:val="22"/>
                <w:szCs w:val="22"/>
              </w:rPr>
            </w:pPr>
            <w:r w:rsidRPr="001F0A98">
              <w:rPr>
                <w:sz w:val="22"/>
                <w:szCs w:val="22"/>
              </w:rPr>
              <w:t>Rukangura Rukangura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08F89" w14:textId="17769FF8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7F2912" w14:textId="6C0B5AFF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Contribution of fisheries to households income in kunduchi, dar es salaam</w:t>
            </w:r>
          </w:p>
        </w:tc>
      </w:tr>
      <w:tr w:rsidR="009F798B" w:rsidRPr="009A5F5E" w14:paraId="02FDD227" w14:textId="7A3C01D3" w:rsidTr="009F798B">
        <w:trPr>
          <w:trHeight w:val="286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89CB6" w14:textId="7F0BBBB3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0C690" w14:textId="166F3F2E" w:rsidR="009F798B" w:rsidRPr="009A5F5E" w:rsidRDefault="009F798B" w:rsidP="00AF1F95">
            <w:pPr>
              <w:rPr>
                <w:sz w:val="22"/>
                <w:szCs w:val="22"/>
              </w:rPr>
            </w:pPr>
            <w:r w:rsidRPr="001F0A98">
              <w:rPr>
                <w:sz w:val="22"/>
                <w:szCs w:val="22"/>
              </w:rPr>
              <w:t>Mwakajwanga Ipyana J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9E50FD" w14:textId="133247FC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95C91C" w14:textId="6F25382D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factors prohibiting women from participating in fishing activities at Kunduchi.</w:t>
            </w:r>
          </w:p>
        </w:tc>
      </w:tr>
      <w:tr w:rsidR="009F798B" w:rsidRPr="009A5F5E" w14:paraId="66ABA721" w14:textId="1F99A7C2" w:rsidTr="009F798B">
        <w:trPr>
          <w:trHeight w:val="233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3E18E" w14:textId="4ED6B22E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2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A0F80E" w14:textId="5D04902C" w:rsidR="009F798B" w:rsidRPr="009A5F5E" w:rsidRDefault="009F798B" w:rsidP="00AF1F95">
            <w:pPr>
              <w:rPr>
                <w:sz w:val="22"/>
                <w:szCs w:val="22"/>
              </w:rPr>
            </w:pPr>
            <w:r w:rsidRPr="001F0A98">
              <w:rPr>
                <w:sz w:val="22"/>
                <w:szCs w:val="22"/>
              </w:rPr>
              <w:t>Magwaya Joseph 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8F80C" w14:textId="0B003CDB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0985D" w14:textId="57BF4C4C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Effect of income on the standard of living at Kunduchi fishing community.</w:t>
            </w:r>
          </w:p>
        </w:tc>
      </w:tr>
      <w:tr w:rsidR="009F798B" w:rsidRPr="009A5F5E" w14:paraId="5D503EB8" w14:textId="07347F2D" w:rsidTr="009F798B">
        <w:trPr>
          <w:trHeight w:val="305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79433" w14:textId="191E3F83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3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D41FF" w14:textId="5FC324ED" w:rsidR="009F798B" w:rsidRPr="009A5F5E" w:rsidRDefault="009F798B" w:rsidP="00AF1F95">
            <w:pPr>
              <w:rPr>
                <w:sz w:val="22"/>
                <w:szCs w:val="22"/>
              </w:rPr>
            </w:pPr>
            <w:r w:rsidRPr="007C0DAE">
              <w:rPr>
                <w:sz w:val="22"/>
                <w:szCs w:val="22"/>
              </w:rPr>
              <w:t>Mlowe Baltazar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98278" w14:textId="7DEE784D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EFD3B" w14:textId="08DA160D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GIS-based spatial data analysis for assessing sardine catches and their corresponding markets from fish landing sites in Dar es salaam</w:t>
            </w:r>
          </w:p>
        </w:tc>
      </w:tr>
      <w:tr w:rsidR="009F798B" w:rsidRPr="009A5F5E" w14:paraId="6BEC4D96" w14:textId="7F816E5F" w:rsidTr="009F798B">
        <w:trPr>
          <w:trHeight w:val="384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2F707" w14:textId="51A30ADB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4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BADBF" w14:textId="2D6E395E" w:rsidR="009F798B" w:rsidRPr="009A5F5E" w:rsidRDefault="009F798B" w:rsidP="00AF1F95">
            <w:pPr>
              <w:rPr>
                <w:sz w:val="22"/>
                <w:szCs w:val="22"/>
              </w:rPr>
            </w:pPr>
            <w:r w:rsidRPr="007C0DAE">
              <w:rPr>
                <w:sz w:val="22"/>
                <w:szCs w:val="22"/>
              </w:rPr>
              <w:t>Rajabu Mrish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548F0" w14:textId="6A50CB2F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DBDCC8" w14:textId="250694CD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suspended particulate matter accumulation on seagrass meadow at Kunduchi</w:t>
            </w:r>
          </w:p>
        </w:tc>
      </w:tr>
      <w:tr w:rsidR="009F798B" w:rsidRPr="009A5F5E" w14:paraId="57A809EA" w14:textId="3C0F6520" w:rsidTr="009F798B">
        <w:trPr>
          <w:trHeight w:val="27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CA2AA" w14:textId="76E447ED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35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910D3" w14:textId="742181B9" w:rsidR="009F798B" w:rsidRPr="009A5F5E" w:rsidRDefault="009F798B" w:rsidP="00AF1F95">
            <w:pPr>
              <w:rPr>
                <w:sz w:val="22"/>
                <w:szCs w:val="22"/>
              </w:rPr>
            </w:pPr>
            <w:r w:rsidRPr="00A36E70">
              <w:rPr>
                <w:sz w:val="22"/>
                <w:szCs w:val="22"/>
              </w:rPr>
              <w:t>Peter Emmanuel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749EA" w14:textId="2E9F9E01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B78FD" w14:textId="168B838E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 pilot study of seagrass restoration using biodegradable hessian bags approach. A case of Kunduchi beach</w:t>
            </w:r>
          </w:p>
        </w:tc>
      </w:tr>
      <w:tr w:rsidR="009F798B" w:rsidRPr="009A5F5E" w14:paraId="18C13350" w14:textId="6D541FEE" w:rsidTr="009F798B">
        <w:trPr>
          <w:trHeight w:val="26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12B93" w14:textId="073F6E05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6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190E0" w14:textId="7AD6DAC5" w:rsidR="009F798B" w:rsidRPr="009A5F5E" w:rsidRDefault="009F798B" w:rsidP="00AF1F95">
            <w:pPr>
              <w:rPr>
                <w:sz w:val="22"/>
                <w:szCs w:val="22"/>
              </w:rPr>
            </w:pPr>
            <w:r w:rsidRPr="000A3739">
              <w:rPr>
                <w:sz w:val="22"/>
                <w:szCs w:val="22"/>
              </w:rPr>
              <w:t>Mohamedi Naima N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FBF7C" w14:textId="44EB2CE9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1D749" w14:textId="5B8E0AA1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Comparison of the efficiency of different induction methods in spawning activity of tropical sea cucumber (Holothuria scabra</w:t>
            </w:r>
            <w:r>
              <w:rPr>
                <w:sz w:val="22"/>
                <w:szCs w:val="22"/>
              </w:rPr>
              <w:t>)</w:t>
            </w:r>
          </w:p>
        </w:tc>
      </w:tr>
      <w:tr w:rsidR="009F798B" w:rsidRPr="009A5F5E" w14:paraId="28F796CD" w14:textId="44C6698C" w:rsidTr="009F798B">
        <w:trPr>
          <w:trHeight w:val="35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A52BD" w14:textId="060488EE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4EBDC" w14:textId="51890368" w:rsidR="009F798B" w:rsidRPr="009A5F5E" w:rsidRDefault="009F798B" w:rsidP="00AF1F95">
            <w:pPr>
              <w:rPr>
                <w:sz w:val="22"/>
                <w:szCs w:val="22"/>
              </w:rPr>
            </w:pPr>
            <w:r w:rsidRPr="000A3739">
              <w:rPr>
                <w:sz w:val="22"/>
                <w:szCs w:val="22"/>
              </w:rPr>
              <w:t>Mbenga Doto F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9308A" w14:textId="2F54BCF1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C7DAE7" w14:textId="2B2F284C" w:rsidR="009F798B" w:rsidRPr="009A5F5E" w:rsidRDefault="009F798B" w:rsidP="00F06B5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504F9A">
              <w:rPr>
                <w:sz w:val="22"/>
                <w:szCs w:val="22"/>
              </w:rPr>
              <w:t>Assessment of abundance and diversity of sea stars in relation to substratum at Mji Mwema beach Dar es salaam.</w:t>
            </w:r>
          </w:p>
        </w:tc>
      </w:tr>
      <w:tr w:rsidR="009F798B" w:rsidRPr="009A5F5E" w14:paraId="13CC8678" w14:textId="4D2BC5BA" w:rsidTr="009F798B">
        <w:trPr>
          <w:trHeight w:val="314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10CCA" w14:textId="7705C077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8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3484D0" w14:textId="5E88F415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son Peac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D7FAD4" w14:textId="10547E62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BE53A1" w14:textId="74F76FCA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bundance and diversity of benthic macrofauna in relation sediment characteristics at Kunduchi and Mbweni mangrove ecosystem</w:t>
            </w:r>
            <w:r w:rsidRPr="009A5F5E">
              <w:rPr>
                <w:sz w:val="22"/>
                <w:szCs w:val="22"/>
              </w:rPr>
              <w:t xml:space="preserve"> </w:t>
            </w:r>
          </w:p>
        </w:tc>
      </w:tr>
      <w:tr w:rsidR="009F798B" w:rsidRPr="009A5F5E" w14:paraId="2CA57127" w14:textId="670CD13D" w:rsidTr="009F798B">
        <w:trPr>
          <w:trHeight w:val="24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4F58CD" w14:textId="787AF45D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9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E7496" w14:textId="022BE61B" w:rsidR="009F798B" w:rsidRPr="009A5F5E" w:rsidRDefault="009F798B" w:rsidP="00AF1F95">
            <w:pPr>
              <w:rPr>
                <w:sz w:val="22"/>
                <w:szCs w:val="22"/>
              </w:rPr>
            </w:pPr>
            <w:r w:rsidRPr="00F50A6F">
              <w:rPr>
                <w:sz w:val="22"/>
                <w:szCs w:val="22"/>
              </w:rPr>
              <w:t>Mng'ande Winner B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9B563D" w14:textId="669FB46E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84164" w14:textId="2E6E5954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f survival and growth rate of catfish larvae (Clarias gariepinus) fed with rotifers, micro worms and a mixture of rotifers and microworms.</w:t>
            </w:r>
          </w:p>
        </w:tc>
      </w:tr>
      <w:tr w:rsidR="009F798B" w:rsidRPr="009A5F5E" w14:paraId="7AA7F724" w14:textId="0515456D" w:rsidTr="009F798B">
        <w:trPr>
          <w:trHeight w:val="107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2B5F0" w14:textId="5F177796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AB10C" w14:textId="141B0847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lika Esther P.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74E3EF" w14:textId="77777777" w:rsidR="009F798B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  <w:p w14:paraId="61A6F2AC" w14:textId="2C657CE3" w:rsidR="009F798B" w:rsidRPr="009A5F5E" w:rsidRDefault="009F798B" w:rsidP="00AF1F95">
            <w:pPr>
              <w:rPr>
                <w:sz w:val="22"/>
                <w:szCs w:val="22"/>
              </w:rPr>
            </w:pP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89E1A" w14:textId="5A3DE123" w:rsidR="009F798B" w:rsidRPr="009A5F5E" w:rsidRDefault="009F798B" w:rsidP="00F31B01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ing the current extent of by catch in marine small scale shrimp fisheries</w:t>
            </w:r>
          </w:p>
        </w:tc>
      </w:tr>
      <w:tr w:rsidR="009F798B" w:rsidRPr="009A5F5E" w14:paraId="1A9A7D7A" w14:textId="6E8AF41C" w:rsidTr="009F798B">
        <w:trPr>
          <w:trHeight w:val="33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12321" w14:textId="7F9C68C6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D76FD" w14:textId="5E2128F5" w:rsidR="009F798B" w:rsidRPr="009A5F5E" w:rsidRDefault="009F798B" w:rsidP="00AF1F95">
            <w:pPr>
              <w:rPr>
                <w:sz w:val="22"/>
                <w:szCs w:val="22"/>
              </w:rPr>
            </w:pPr>
            <w:r w:rsidRPr="00BE6DFB">
              <w:rPr>
                <w:sz w:val="22"/>
                <w:szCs w:val="22"/>
              </w:rPr>
              <w:t xml:space="preserve">Constantine Samson 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AA51F" w14:textId="2180E757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1D6E9B" w14:textId="72C1BB8B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ment on the factors hindering development of seaweed farming: the case of Mlingotini village-Bagamoyo</w:t>
            </w:r>
          </w:p>
        </w:tc>
      </w:tr>
      <w:tr w:rsidR="009F798B" w:rsidRPr="009A5F5E" w14:paraId="315283CD" w14:textId="685D9124" w:rsidTr="009F798B">
        <w:trPr>
          <w:trHeight w:val="197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C7821" w14:textId="10B5F947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9566A" w14:textId="59C62431" w:rsidR="009F798B" w:rsidRPr="009A5F5E" w:rsidRDefault="009F798B" w:rsidP="00AF1F95">
            <w:pPr>
              <w:rPr>
                <w:sz w:val="22"/>
                <w:szCs w:val="22"/>
              </w:rPr>
            </w:pPr>
            <w:r w:rsidRPr="001F0A98">
              <w:rPr>
                <w:sz w:val="22"/>
                <w:szCs w:val="22"/>
              </w:rPr>
              <w:t>Minja Leonard 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E504D6" w14:textId="51D295DE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767E5" w14:textId="64BE037D" w:rsidR="009F798B" w:rsidRPr="009A5F5E" w:rsidRDefault="009F798B" w:rsidP="00F06B5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Determination of the influence of dried Leucaena leucocephala leaf mixed in fish meal on the growth performance and feed utilization of nile tilapia juveniles.</w:t>
            </w:r>
          </w:p>
        </w:tc>
      </w:tr>
      <w:tr w:rsidR="009F798B" w:rsidRPr="009A5F5E" w14:paraId="19D33FC1" w14:textId="5D87E583" w:rsidTr="009F798B">
        <w:trPr>
          <w:trHeight w:val="301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727F7" w14:textId="3028D915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3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E4F610" w14:textId="1A383049" w:rsidR="009F798B" w:rsidRPr="009A5F5E" w:rsidRDefault="009F798B" w:rsidP="00AF1F95">
            <w:pPr>
              <w:rPr>
                <w:sz w:val="22"/>
                <w:szCs w:val="22"/>
              </w:rPr>
            </w:pPr>
            <w:r w:rsidRPr="002E46BF">
              <w:rPr>
                <w:sz w:val="22"/>
                <w:szCs w:val="22"/>
              </w:rPr>
              <w:t>Kimaro William Neema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09AA8" w14:textId="5AECDCBE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9E683" w14:textId="3F99164E" w:rsidR="009F798B" w:rsidRPr="009A5F5E" w:rsidRDefault="009F798B" w:rsidP="00F717DB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The comparison of the influence of Moringa leaves and soya bean protein sources on the growth performance of African catfish fingerlings</w:t>
            </w:r>
          </w:p>
        </w:tc>
      </w:tr>
      <w:tr w:rsidR="009F798B" w:rsidRPr="009A5F5E" w14:paraId="64CFAFA2" w14:textId="68B31554" w:rsidTr="009F798B">
        <w:trPr>
          <w:trHeight w:val="8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18E47" w14:textId="2E2F9B5B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4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C185A" w14:textId="7F456C3B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chiro Happyness, M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F1761" w14:textId="4609E1B9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0A02E" w14:textId="0CD96A73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ing the effect of a cocktail mixture of organic and inorganic fertilizers on live feed production and growth performance of Nile tilapia (Oreochromis niloticus) fingerlings.</w:t>
            </w:r>
          </w:p>
        </w:tc>
      </w:tr>
      <w:tr w:rsidR="009F798B" w:rsidRPr="009A5F5E" w14:paraId="5E2E8B4D" w14:textId="50C9B995" w:rsidTr="009F798B">
        <w:trPr>
          <w:trHeight w:val="552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1C5D4" w14:textId="6C62B220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5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EFFAE" w14:textId="3FC166EB" w:rsidR="009F798B" w:rsidRPr="009A5F5E" w:rsidRDefault="009F798B" w:rsidP="00AF1F95">
            <w:pPr>
              <w:rPr>
                <w:sz w:val="22"/>
                <w:szCs w:val="22"/>
              </w:rPr>
            </w:pPr>
            <w:r w:rsidRPr="00454C6A">
              <w:rPr>
                <w:sz w:val="22"/>
                <w:szCs w:val="22"/>
              </w:rPr>
              <w:t>Sabrina Aboud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836964" w14:textId="0518C97D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ED720" w14:textId="0FF76CEC" w:rsidR="009F798B" w:rsidRPr="009A5F5E" w:rsidRDefault="009F798B" w:rsidP="00AF1F95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Assessing the effects of different concentrations of 17 alpha methyltestesterone on sex reversal of Nile tilapia (Oreochromis niloticus) by egg immersion technique.</w:t>
            </w:r>
          </w:p>
        </w:tc>
      </w:tr>
      <w:tr w:rsidR="009F798B" w:rsidRPr="009A5F5E" w14:paraId="0B41DDBE" w14:textId="13E36728" w:rsidTr="009F798B">
        <w:trPr>
          <w:trHeight w:val="300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2E9C8" w14:textId="58822536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6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EF6B36" w14:textId="59118364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boya Irene J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0AA04" w14:textId="0FEA82F9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74C86" w14:textId="19D634B7" w:rsidR="009F798B" w:rsidRPr="009A5F5E" w:rsidRDefault="009F798B" w:rsidP="00E341A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ter quality assessment in fish ponds of Makongo, TAFIRI and DASFT-Kunduchi</w:t>
            </w:r>
          </w:p>
        </w:tc>
      </w:tr>
      <w:tr w:rsidR="009F798B" w:rsidRPr="009A5F5E" w14:paraId="72BA8D23" w14:textId="0FFD515C" w:rsidTr="009F798B">
        <w:trPr>
          <w:trHeight w:val="328"/>
          <w:jc w:val="center"/>
        </w:trPr>
        <w:tc>
          <w:tcPr>
            <w:tcW w:w="4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466CF" w14:textId="13DA6F92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7</w:t>
            </w:r>
          </w:p>
        </w:tc>
        <w:tc>
          <w:tcPr>
            <w:tcW w:w="2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91A84" w14:textId="470F093A" w:rsidR="009F798B" w:rsidRPr="009A5F5E" w:rsidRDefault="009F798B" w:rsidP="00F06B55">
            <w:pPr>
              <w:rPr>
                <w:sz w:val="22"/>
                <w:szCs w:val="22"/>
              </w:rPr>
            </w:pPr>
            <w:r w:rsidRPr="00454C6A">
              <w:rPr>
                <w:sz w:val="22"/>
                <w:szCs w:val="22"/>
              </w:rPr>
              <w:t>Godfrey Maneno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B3BF5" w14:textId="276877E3" w:rsidR="009F798B" w:rsidRPr="009A5F5E" w:rsidRDefault="009F798B" w:rsidP="00AF1F9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</w:t>
            </w:r>
          </w:p>
        </w:tc>
        <w:tc>
          <w:tcPr>
            <w:tcW w:w="8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7DF2E" w14:textId="6525D051" w:rsidR="009F798B" w:rsidRPr="009A5F5E" w:rsidRDefault="009F798B" w:rsidP="00454C6A">
            <w:pPr>
              <w:rPr>
                <w:sz w:val="22"/>
                <w:szCs w:val="22"/>
              </w:rPr>
            </w:pPr>
            <w:r w:rsidRPr="00504F9A">
              <w:rPr>
                <w:sz w:val="22"/>
                <w:szCs w:val="22"/>
              </w:rPr>
              <w:t>Production of all male tilapia through inter specific hybridization between O. niloticus, O. aureus and T. hirnorum</w:t>
            </w:r>
          </w:p>
        </w:tc>
      </w:tr>
    </w:tbl>
    <w:p w14:paraId="79C56E06" w14:textId="77777777" w:rsidR="003E7C85" w:rsidRDefault="003E7C85" w:rsidP="00AF1F95"/>
    <w:sectPr w:rsidR="003E7C85" w:rsidSect="009A5F5E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jUzNDcxMzMxMTJR0lEKTi0uzszPAykwrAUAZ5ZFDiwAAAA="/>
  </w:docVars>
  <w:rsids>
    <w:rsidRoot w:val="009A5F5E"/>
    <w:rsid w:val="00014B47"/>
    <w:rsid w:val="00014ECB"/>
    <w:rsid w:val="00015193"/>
    <w:rsid w:val="00041D42"/>
    <w:rsid w:val="000438C5"/>
    <w:rsid w:val="00044BEB"/>
    <w:rsid w:val="00050D45"/>
    <w:rsid w:val="000575CB"/>
    <w:rsid w:val="00066C98"/>
    <w:rsid w:val="000674FD"/>
    <w:rsid w:val="000A3739"/>
    <w:rsid w:val="000A3884"/>
    <w:rsid w:val="000B588F"/>
    <w:rsid w:val="000D29E4"/>
    <w:rsid w:val="000D7601"/>
    <w:rsid w:val="001003DD"/>
    <w:rsid w:val="00106D0C"/>
    <w:rsid w:val="00110C68"/>
    <w:rsid w:val="001273DC"/>
    <w:rsid w:val="00133939"/>
    <w:rsid w:val="0014312B"/>
    <w:rsid w:val="0014558E"/>
    <w:rsid w:val="00157889"/>
    <w:rsid w:val="0016385E"/>
    <w:rsid w:val="001800F6"/>
    <w:rsid w:val="001967FB"/>
    <w:rsid w:val="00196EF7"/>
    <w:rsid w:val="001A6919"/>
    <w:rsid w:val="001C5337"/>
    <w:rsid w:val="001D0D49"/>
    <w:rsid w:val="001E2DF2"/>
    <w:rsid w:val="001F0A98"/>
    <w:rsid w:val="001F1A19"/>
    <w:rsid w:val="001F2FF9"/>
    <w:rsid w:val="001F4C7F"/>
    <w:rsid w:val="002323BC"/>
    <w:rsid w:val="0023733C"/>
    <w:rsid w:val="0024584D"/>
    <w:rsid w:val="00255951"/>
    <w:rsid w:val="00255F97"/>
    <w:rsid w:val="00262673"/>
    <w:rsid w:val="0029759B"/>
    <w:rsid w:val="00297B55"/>
    <w:rsid w:val="002E46BF"/>
    <w:rsid w:val="002F42F8"/>
    <w:rsid w:val="003001BE"/>
    <w:rsid w:val="00312E15"/>
    <w:rsid w:val="0032188A"/>
    <w:rsid w:val="00326BD5"/>
    <w:rsid w:val="00362C0E"/>
    <w:rsid w:val="0037660A"/>
    <w:rsid w:val="00377CC0"/>
    <w:rsid w:val="00383503"/>
    <w:rsid w:val="003A1034"/>
    <w:rsid w:val="003A7C69"/>
    <w:rsid w:val="003C02C5"/>
    <w:rsid w:val="003E7C85"/>
    <w:rsid w:val="003F0BBD"/>
    <w:rsid w:val="003F5B9B"/>
    <w:rsid w:val="0040163C"/>
    <w:rsid w:val="00404E24"/>
    <w:rsid w:val="004124A1"/>
    <w:rsid w:val="0044121D"/>
    <w:rsid w:val="00454C6A"/>
    <w:rsid w:val="00457F1E"/>
    <w:rsid w:val="00475EAA"/>
    <w:rsid w:val="004833D7"/>
    <w:rsid w:val="004961C0"/>
    <w:rsid w:val="004A10D3"/>
    <w:rsid w:val="004A2568"/>
    <w:rsid w:val="004C220B"/>
    <w:rsid w:val="004C3B3C"/>
    <w:rsid w:val="004D3266"/>
    <w:rsid w:val="004D7878"/>
    <w:rsid w:val="004E4160"/>
    <w:rsid w:val="00504F9A"/>
    <w:rsid w:val="00507DB6"/>
    <w:rsid w:val="0051674B"/>
    <w:rsid w:val="005348AE"/>
    <w:rsid w:val="00582579"/>
    <w:rsid w:val="00583059"/>
    <w:rsid w:val="005932E6"/>
    <w:rsid w:val="005A34B1"/>
    <w:rsid w:val="005A7009"/>
    <w:rsid w:val="005B63A5"/>
    <w:rsid w:val="005D58F8"/>
    <w:rsid w:val="00601A1A"/>
    <w:rsid w:val="0060699D"/>
    <w:rsid w:val="0061026D"/>
    <w:rsid w:val="00611FC4"/>
    <w:rsid w:val="00614BA2"/>
    <w:rsid w:val="00615E40"/>
    <w:rsid w:val="0063193A"/>
    <w:rsid w:val="00660E78"/>
    <w:rsid w:val="00680362"/>
    <w:rsid w:val="006845A9"/>
    <w:rsid w:val="006934CE"/>
    <w:rsid w:val="00695815"/>
    <w:rsid w:val="006A7959"/>
    <w:rsid w:val="006B5031"/>
    <w:rsid w:val="006B5B9F"/>
    <w:rsid w:val="006C0A54"/>
    <w:rsid w:val="006D31B3"/>
    <w:rsid w:val="006E4787"/>
    <w:rsid w:val="006F044A"/>
    <w:rsid w:val="006F2CED"/>
    <w:rsid w:val="006F7E62"/>
    <w:rsid w:val="00702B87"/>
    <w:rsid w:val="00703345"/>
    <w:rsid w:val="00717335"/>
    <w:rsid w:val="00720DC2"/>
    <w:rsid w:val="00731852"/>
    <w:rsid w:val="0074140E"/>
    <w:rsid w:val="00752192"/>
    <w:rsid w:val="00754781"/>
    <w:rsid w:val="00762DB6"/>
    <w:rsid w:val="00766202"/>
    <w:rsid w:val="0078153C"/>
    <w:rsid w:val="00791ECF"/>
    <w:rsid w:val="007932FB"/>
    <w:rsid w:val="007A3276"/>
    <w:rsid w:val="007A7A82"/>
    <w:rsid w:val="007C090B"/>
    <w:rsid w:val="007C0DAE"/>
    <w:rsid w:val="007C1E89"/>
    <w:rsid w:val="007D7D53"/>
    <w:rsid w:val="008050FB"/>
    <w:rsid w:val="00810EBB"/>
    <w:rsid w:val="008121F4"/>
    <w:rsid w:val="00824948"/>
    <w:rsid w:val="00833064"/>
    <w:rsid w:val="00842642"/>
    <w:rsid w:val="00852100"/>
    <w:rsid w:val="0085288D"/>
    <w:rsid w:val="00855D21"/>
    <w:rsid w:val="00877D44"/>
    <w:rsid w:val="0088305E"/>
    <w:rsid w:val="00884C4B"/>
    <w:rsid w:val="00891818"/>
    <w:rsid w:val="00894C3A"/>
    <w:rsid w:val="008A546F"/>
    <w:rsid w:val="008A57ED"/>
    <w:rsid w:val="008A7A65"/>
    <w:rsid w:val="008C5281"/>
    <w:rsid w:val="008D2495"/>
    <w:rsid w:val="008D642F"/>
    <w:rsid w:val="008E2174"/>
    <w:rsid w:val="008E5C9B"/>
    <w:rsid w:val="008F21FF"/>
    <w:rsid w:val="008F42EE"/>
    <w:rsid w:val="00900EAB"/>
    <w:rsid w:val="00904584"/>
    <w:rsid w:val="00917308"/>
    <w:rsid w:val="00931EB1"/>
    <w:rsid w:val="00952B91"/>
    <w:rsid w:val="00966E18"/>
    <w:rsid w:val="00971E91"/>
    <w:rsid w:val="00972D6D"/>
    <w:rsid w:val="009931A9"/>
    <w:rsid w:val="00994442"/>
    <w:rsid w:val="009A5029"/>
    <w:rsid w:val="009A5F5E"/>
    <w:rsid w:val="009A66F0"/>
    <w:rsid w:val="009D7C4E"/>
    <w:rsid w:val="009F798B"/>
    <w:rsid w:val="00A260C3"/>
    <w:rsid w:val="00A31900"/>
    <w:rsid w:val="00A3615A"/>
    <w:rsid w:val="00A36E70"/>
    <w:rsid w:val="00A37695"/>
    <w:rsid w:val="00A43D02"/>
    <w:rsid w:val="00A66B82"/>
    <w:rsid w:val="00A76BA2"/>
    <w:rsid w:val="00A94903"/>
    <w:rsid w:val="00AA0AB2"/>
    <w:rsid w:val="00AA7617"/>
    <w:rsid w:val="00AC35F8"/>
    <w:rsid w:val="00AC5FAF"/>
    <w:rsid w:val="00AD6BB9"/>
    <w:rsid w:val="00AF1F95"/>
    <w:rsid w:val="00B15371"/>
    <w:rsid w:val="00B561ED"/>
    <w:rsid w:val="00B64924"/>
    <w:rsid w:val="00B850BE"/>
    <w:rsid w:val="00B92188"/>
    <w:rsid w:val="00B95161"/>
    <w:rsid w:val="00BA6066"/>
    <w:rsid w:val="00BB128D"/>
    <w:rsid w:val="00BB2079"/>
    <w:rsid w:val="00BB28DC"/>
    <w:rsid w:val="00BB6A09"/>
    <w:rsid w:val="00BC7085"/>
    <w:rsid w:val="00BD4F01"/>
    <w:rsid w:val="00BE6DFB"/>
    <w:rsid w:val="00C2208A"/>
    <w:rsid w:val="00C42DBC"/>
    <w:rsid w:val="00C634AA"/>
    <w:rsid w:val="00C814D1"/>
    <w:rsid w:val="00C81C2E"/>
    <w:rsid w:val="00C84F49"/>
    <w:rsid w:val="00C86B8B"/>
    <w:rsid w:val="00C976B6"/>
    <w:rsid w:val="00CB12DC"/>
    <w:rsid w:val="00CB39D8"/>
    <w:rsid w:val="00CC5723"/>
    <w:rsid w:val="00CD2C95"/>
    <w:rsid w:val="00CE1970"/>
    <w:rsid w:val="00CF3627"/>
    <w:rsid w:val="00CF6ADA"/>
    <w:rsid w:val="00D14926"/>
    <w:rsid w:val="00D42573"/>
    <w:rsid w:val="00D44A84"/>
    <w:rsid w:val="00D51F33"/>
    <w:rsid w:val="00D55655"/>
    <w:rsid w:val="00D56C34"/>
    <w:rsid w:val="00D56D6E"/>
    <w:rsid w:val="00D72E7C"/>
    <w:rsid w:val="00D73051"/>
    <w:rsid w:val="00D92DDB"/>
    <w:rsid w:val="00DA3D18"/>
    <w:rsid w:val="00DA59D4"/>
    <w:rsid w:val="00DB6D71"/>
    <w:rsid w:val="00DC16D0"/>
    <w:rsid w:val="00DF012A"/>
    <w:rsid w:val="00DF34DD"/>
    <w:rsid w:val="00E13843"/>
    <w:rsid w:val="00E30CDE"/>
    <w:rsid w:val="00E33538"/>
    <w:rsid w:val="00E341A0"/>
    <w:rsid w:val="00E55EA2"/>
    <w:rsid w:val="00E562F1"/>
    <w:rsid w:val="00E65CAF"/>
    <w:rsid w:val="00E81531"/>
    <w:rsid w:val="00E94406"/>
    <w:rsid w:val="00E94F59"/>
    <w:rsid w:val="00EA10FC"/>
    <w:rsid w:val="00EA5624"/>
    <w:rsid w:val="00EB021A"/>
    <w:rsid w:val="00EC67D5"/>
    <w:rsid w:val="00ED1ABB"/>
    <w:rsid w:val="00F01E36"/>
    <w:rsid w:val="00F06B55"/>
    <w:rsid w:val="00F1016A"/>
    <w:rsid w:val="00F20EC7"/>
    <w:rsid w:val="00F23091"/>
    <w:rsid w:val="00F25360"/>
    <w:rsid w:val="00F31B01"/>
    <w:rsid w:val="00F41127"/>
    <w:rsid w:val="00F4779E"/>
    <w:rsid w:val="00F50A6F"/>
    <w:rsid w:val="00F50B22"/>
    <w:rsid w:val="00F717DB"/>
    <w:rsid w:val="00F77A85"/>
    <w:rsid w:val="00FB1791"/>
    <w:rsid w:val="00FC6783"/>
    <w:rsid w:val="00FC6ACA"/>
    <w:rsid w:val="00FD016F"/>
    <w:rsid w:val="00FD529B"/>
    <w:rsid w:val="00FD6AB3"/>
    <w:rsid w:val="00FD78B7"/>
    <w:rsid w:val="00FF4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73E266"/>
  <w15:docId w15:val="{2936F93A-AF99-4B0A-BBE5-2B7E7A51C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37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C0563-EA60-864B-A30E-FC00C43DF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3</Pages>
  <Words>899</Words>
  <Characters>512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yango</dc:creator>
  <cp:lastModifiedBy>Microsoft Office User</cp:lastModifiedBy>
  <cp:revision>304</cp:revision>
  <dcterms:created xsi:type="dcterms:W3CDTF">2014-10-28T03:08:00Z</dcterms:created>
  <dcterms:modified xsi:type="dcterms:W3CDTF">2022-11-26T12:48:00Z</dcterms:modified>
</cp:coreProperties>
</file>